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536CE0A" w14:textId="3B9A8954" w:rsidR="004A10DC" w:rsidRPr="0085363E" w:rsidRDefault="004A7768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b/>
          <w:color w:val="auto"/>
          <w:szCs w:val="24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34C1AAEA" wp14:editId="256FBE2A">
            <wp:simplePos x="0" y="0"/>
            <wp:positionH relativeFrom="margin">
              <wp:posOffset>3419475</wp:posOffset>
            </wp:positionH>
            <wp:positionV relativeFrom="paragraph">
              <wp:posOffset>-632460</wp:posOffset>
            </wp:positionV>
            <wp:extent cx="533400" cy="533400"/>
            <wp:effectExtent l="0" t="0" r="0" b="0"/>
            <wp:wrapNone/>
            <wp:docPr id="7" name="Picture 7" descr="https://images.credly.com/size/220x220/images/db83c629-b0cc-45ca-9881-3434077a66ef/LF_logobad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mages.credly.com/size/220x220/images/db83c629-b0cc-45ca-9881-3434077a66ef/LF_logobadge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" cy="533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646">
        <w:rPr>
          <w:noProof/>
        </w:rPr>
        <w:drawing>
          <wp:anchor distT="0" distB="0" distL="114300" distR="114300" simplePos="0" relativeHeight="251664384" behindDoc="0" locked="0" layoutInCell="1" allowOverlap="1" wp14:anchorId="5F7D1D24" wp14:editId="747A469D">
            <wp:simplePos x="0" y="0"/>
            <wp:positionH relativeFrom="column">
              <wp:posOffset>3952875</wp:posOffset>
            </wp:positionH>
            <wp:positionV relativeFrom="paragraph">
              <wp:posOffset>-632460</wp:posOffset>
            </wp:positionV>
            <wp:extent cx="542925" cy="542925"/>
            <wp:effectExtent l="0" t="0" r="9525" b="9525"/>
            <wp:wrapNone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292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646"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3360" behindDoc="0" locked="0" layoutInCell="1" allowOverlap="1" wp14:anchorId="7DD204D8" wp14:editId="5C08D0B5">
            <wp:simplePos x="0" y="0"/>
            <wp:positionH relativeFrom="margin">
              <wp:posOffset>4523740</wp:posOffset>
            </wp:positionH>
            <wp:positionV relativeFrom="paragraph">
              <wp:posOffset>-622935</wp:posOffset>
            </wp:positionV>
            <wp:extent cx="506095" cy="522811"/>
            <wp:effectExtent l="0" t="0" r="8255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095" cy="522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646"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2336" behindDoc="0" locked="0" layoutInCell="1" allowOverlap="1" wp14:anchorId="65A5117F" wp14:editId="113E3F8E">
            <wp:simplePos x="0" y="0"/>
            <wp:positionH relativeFrom="column">
              <wp:posOffset>5067300</wp:posOffset>
            </wp:positionH>
            <wp:positionV relativeFrom="paragraph">
              <wp:posOffset>-632460</wp:posOffset>
            </wp:positionV>
            <wp:extent cx="552450" cy="55245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646"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754ADEB" wp14:editId="105899D4">
            <wp:simplePos x="0" y="0"/>
            <wp:positionH relativeFrom="column">
              <wp:posOffset>5619750</wp:posOffset>
            </wp:positionH>
            <wp:positionV relativeFrom="paragraph">
              <wp:posOffset>-632460</wp:posOffset>
            </wp:positionV>
            <wp:extent cx="604520" cy="604520"/>
            <wp:effectExtent l="0" t="0" r="5080" b="0"/>
            <wp:wrapNone/>
            <wp:docPr id="2" name="Picture 2" descr="CC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CNA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520" cy="60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646"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0288" behindDoc="0" locked="0" layoutInCell="1" allowOverlap="1" wp14:anchorId="659A626B" wp14:editId="131C3CFA">
            <wp:simplePos x="0" y="0"/>
            <wp:positionH relativeFrom="page">
              <wp:posOffset>6649085</wp:posOffset>
            </wp:positionH>
            <wp:positionV relativeFrom="paragraph">
              <wp:posOffset>-632461</wp:posOffset>
            </wp:positionV>
            <wp:extent cx="565785" cy="565785"/>
            <wp:effectExtent l="0" t="0" r="5715" b="5715"/>
            <wp:wrapNone/>
            <wp:docPr id="4" name="Picture 4" descr="Unity Junior Programm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Unity Junior Programmer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" cy="565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F4646" w:rsidRPr="0085363E">
        <w:rPr>
          <w:rFonts w:ascii="Bell MT" w:hAnsi="Bell MT"/>
          <w:noProof/>
          <w:szCs w:val="24"/>
        </w:rPr>
        <w:drawing>
          <wp:anchor distT="0" distB="0" distL="114300" distR="114300" simplePos="0" relativeHeight="251661312" behindDoc="0" locked="0" layoutInCell="1" allowOverlap="1" wp14:anchorId="28565BB4" wp14:editId="4B5BC15C">
            <wp:simplePos x="0" y="0"/>
            <wp:positionH relativeFrom="page">
              <wp:posOffset>7210426</wp:posOffset>
            </wp:positionH>
            <wp:positionV relativeFrom="paragraph">
              <wp:posOffset>-622935</wp:posOffset>
            </wp:positionV>
            <wp:extent cx="556260" cy="556260"/>
            <wp:effectExtent l="0" t="0" r="0" b="0"/>
            <wp:wrapNone/>
            <wp:docPr id="5" name="Picture 5" descr="Unity Essentials Pathwa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Unity Essentials Pathway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" cy="556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E7702" w:rsidRPr="0085363E">
        <w:rPr>
          <w:rFonts w:ascii="Bell MT" w:eastAsia="Calibri" w:hAnsi="Bell MT"/>
          <w:b/>
          <w:color w:val="auto"/>
          <w:szCs w:val="24"/>
        </w:rPr>
        <w:t>Michael R. Charara</w:t>
      </w:r>
    </w:p>
    <w:p w14:paraId="30CE64F3" w14:textId="5EAAA3D9" w:rsidR="004A10DC" w:rsidRPr="00F61D00" w:rsidRDefault="00E304AB" w:rsidP="009F0589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color w:val="0563C1"/>
          <w:sz w:val="18"/>
          <w:szCs w:val="18"/>
          <w:u w:val="single"/>
        </w:rPr>
      </w:pPr>
      <w:r>
        <w:rPr>
          <w:rFonts w:ascii="Bell MT" w:eastAsia="Calibri" w:hAnsi="Bell MT"/>
          <w:color w:val="auto"/>
          <w:sz w:val="18"/>
          <w:szCs w:val="18"/>
        </w:rPr>
        <w:t xml:space="preserve">5420 </w:t>
      </w:r>
      <w:proofErr w:type="spellStart"/>
      <w:r>
        <w:rPr>
          <w:rFonts w:ascii="Bell MT" w:eastAsia="Calibri" w:hAnsi="Bell MT"/>
          <w:color w:val="auto"/>
          <w:sz w:val="18"/>
          <w:szCs w:val="18"/>
        </w:rPr>
        <w:t>Wessex</w:t>
      </w:r>
      <w:proofErr w:type="spellEnd"/>
      <w:r>
        <w:rPr>
          <w:rFonts w:ascii="Bell MT" w:eastAsia="Calibri" w:hAnsi="Bell MT"/>
          <w:color w:val="auto"/>
          <w:sz w:val="18"/>
          <w:szCs w:val="18"/>
        </w:rPr>
        <w:t xml:space="preserve"> Court Apt 106., Dearborn, Michigan 48126</w:t>
      </w:r>
      <w:r w:rsidR="004E7702" w:rsidRPr="00F61D00">
        <w:rPr>
          <w:rFonts w:ascii="Bell MT" w:eastAsia="Calibri" w:hAnsi="Bell MT"/>
          <w:color w:val="auto"/>
          <w:sz w:val="18"/>
          <w:szCs w:val="18"/>
        </w:rPr>
        <w:t xml:space="preserve"> </w:t>
      </w:r>
      <w:r w:rsidR="00911F6E" w:rsidRPr="00F61D00">
        <w:rPr>
          <w:rFonts w:ascii="Bell MT" w:eastAsia="Calibri" w:hAnsi="Bell MT"/>
          <w:color w:val="auto"/>
          <w:sz w:val="18"/>
          <w:szCs w:val="18"/>
        </w:rPr>
        <w:t>-</w:t>
      </w:r>
      <w:r w:rsidR="004E7702" w:rsidRPr="00F61D00">
        <w:rPr>
          <w:rFonts w:ascii="Bell MT" w:eastAsia="Calibri" w:hAnsi="Bell MT"/>
          <w:color w:val="auto"/>
          <w:sz w:val="18"/>
          <w:szCs w:val="18"/>
        </w:rPr>
        <w:t xml:space="preserve"> 313.673.5167 </w:t>
      </w:r>
      <w:r w:rsidR="00911F6E" w:rsidRPr="00F61D00">
        <w:rPr>
          <w:rFonts w:ascii="Bell MT" w:eastAsia="Calibri" w:hAnsi="Bell MT"/>
          <w:color w:val="auto"/>
          <w:sz w:val="18"/>
          <w:szCs w:val="18"/>
        </w:rPr>
        <w:t>-</w:t>
      </w:r>
      <w:r w:rsidR="004E7702" w:rsidRPr="00F61D00">
        <w:rPr>
          <w:rFonts w:ascii="Bell MT" w:eastAsia="Calibri" w:hAnsi="Bell MT"/>
          <w:color w:val="auto"/>
          <w:sz w:val="18"/>
          <w:szCs w:val="18"/>
        </w:rPr>
        <w:t xml:space="preserve"> </w:t>
      </w:r>
      <w:hyperlink r:id="rId15" w:history="1">
        <w:r w:rsidR="00915B0C" w:rsidRPr="00F61D00">
          <w:rPr>
            <w:rStyle w:val="Hyperlink"/>
            <w:rFonts w:ascii="Bell MT" w:eastAsia="Calibri" w:hAnsi="Bell MT"/>
            <w:sz w:val="18"/>
            <w:szCs w:val="18"/>
          </w:rPr>
          <w:t>chararam@outlook.com</w:t>
        </w:r>
      </w:hyperlink>
      <w:r w:rsidR="00915B0C" w:rsidRPr="00F61D00">
        <w:rPr>
          <w:rFonts w:ascii="Bell MT" w:eastAsia="Calibri" w:hAnsi="Bell MT"/>
          <w:color w:val="0563C1"/>
          <w:sz w:val="18"/>
          <w:szCs w:val="18"/>
          <w:u w:val="single"/>
        </w:rPr>
        <w:t xml:space="preserve"> </w:t>
      </w:r>
      <w:r w:rsidR="00911F6E" w:rsidRPr="00F61D00">
        <w:rPr>
          <w:rFonts w:ascii="Bell MT" w:eastAsia="Calibri" w:hAnsi="Bell MT"/>
          <w:color w:val="0563C1"/>
          <w:sz w:val="18"/>
          <w:szCs w:val="18"/>
        </w:rPr>
        <w:t xml:space="preserve">- </w:t>
      </w:r>
      <w:hyperlink r:id="rId16" w:history="1">
        <w:r w:rsidR="009F0589" w:rsidRPr="00F61D00">
          <w:rPr>
            <w:rStyle w:val="Hyperlink"/>
            <w:rFonts w:ascii="Bell MT" w:eastAsia="Calibri" w:hAnsi="Bell MT"/>
            <w:sz w:val="18"/>
            <w:szCs w:val="18"/>
          </w:rPr>
          <w:t>https://www.netdevmike.com/</w:t>
        </w:r>
      </w:hyperlink>
    </w:p>
    <w:p w14:paraId="4AD15F89" w14:textId="77777777" w:rsidR="009F0589" w:rsidRPr="00F61D00" w:rsidRDefault="009F0589" w:rsidP="009F0589">
      <w:pPr>
        <w:tabs>
          <w:tab w:val="left" w:pos="5820"/>
        </w:tabs>
        <w:spacing w:after="0" w:line="240" w:lineRule="auto"/>
        <w:ind w:left="0" w:firstLine="0"/>
        <w:rPr>
          <w:rFonts w:ascii="Bell MT" w:eastAsia="Calibri" w:hAnsi="Bell MT"/>
          <w:color w:val="0563C1"/>
          <w:sz w:val="18"/>
          <w:szCs w:val="18"/>
          <w:u w:val="single"/>
        </w:rPr>
      </w:pPr>
    </w:p>
    <w:p w14:paraId="79038875" w14:textId="2A969158" w:rsidR="004A10DC" w:rsidRPr="00F61D00" w:rsidRDefault="004E7702">
      <w:pPr>
        <w:pBdr>
          <w:bottom w:val="single" w:sz="12" w:space="1" w:color="auto"/>
        </w:pBdr>
        <w:tabs>
          <w:tab w:val="left" w:pos="5820"/>
        </w:tabs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Education </w:t>
      </w:r>
      <w:r w:rsidR="004E73D3"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-  </w:t>
      </w:r>
      <w:hyperlink r:id="rId17" w:history="1">
        <w:r w:rsidR="004E73D3" w:rsidRPr="00F61D00">
          <w:rPr>
            <w:rStyle w:val="Hyperlink"/>
            <w:rFonts w:ascii="Bell MT" w:eastAsia="Calibri" w:hAnsi="Bell MT"/>
            <w:b/>
            <w:smallCaps/>
            <w:sz w:val="18"/>
            <w:szCs w:val="18"/>
          </w:rPr>
          <w:t>https://www.netdevmike.com/about</w:t>
        </w:r>
      </w:hyperlink>
    </w:p>
    <w:p w14:paraId="6727A72B" w14:textId="29419855" w:rsidR="00641392" w:rsidRPr="00F61D00" w:rsidRDefault="00963463" w:rsidP="00641392">
      <w:pPr>
        <w:spacing w:after="0" w:line="240" w:lineRule="auto"/>
        <w:ind w:left="0" w:firstLine="0"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Harvard</w:t>
      </w:r>
      <w:r w:rsidR="00403EEF">
        <w:rPr>
          <w:rFonts w:ascii="Bell MT" w:eastAsia="Calibri" w:hAnsi="Bell MT"/>
          <w:b/>
          <w:i/>
          <w:color w:val="auto"/>
          <w:sz w:val="18"/>
          <w:szCs w:val="18"/>
        </w:rPr>
        <w:t xml:space="preserve"> Extension School</w:t>
      </w:r>
      <w:r w:rsidR="00641392" w:rsidRPr="00F61D00">
        <w:rPr>
          <w:rFonts w:ascii="Bell MT" w:eastAsia="Calibri" w:hAnsi="Bell MT"/>
          <w:b/>
          <w:i/>
          <w:color w:val="auto"/>
          <w:sz w:val="18"/>
          <w:szCs w:val="18"/>
        </w:rPr>
        <w:t>,</w:t>
      </w:r>
      <w:r w:rsidR="00641392"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Boston</w:t>
      </w:r>
    </w:p>
    <w:p w14:paraId="620ADE5A" w14:textId="3C594F3D" w:rsidR="00915B0C" w:rsidRPr="00F61D00" w:rsidRDefault="00693317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>
        <w:rPr>
          <w:rFonts w:ascii="Bell MT" w:eastAsia="Calibri" w:hAnsi="Bell MT"/>
          <w:color w:val="auto"/>
          <w:sz w:val="18"/>
          <w:szCs w:val="18"/>
        </w:rPr>
        <w:t>Master’s in Information Management Systems, September 2021</w:t>
      </w:r>
      <w:r w:rsidR="00C23808">
        <w:rPr>
          <w:rFonts w:ascii="Bell MT" w:eastAsia="Calibri" w:hAnsi="Bell MT"/>
          <w:color w:val="auto"/>
          <w:sz w:val="18"/>
          <w:szCs w:val="18"/>
        </w:rPr>
        <w:t xml:space="preserve"> – December 2023</w:t>
      </w:r>
      <w:bookmarkStart w:id="0" w:name="_GoBack"/>
      <w:bookmarkEnd w:id="0"/>
    </w:p>
    <w:p w14:paraId="58B62461" w14:textId="3DA6A093" w:rsidR="00915B0C" w:rsidRPr="00F61D00" w:rsidRDefault="00915B0C" w:rsidP="00915B0C">
      <w:pPr>
        <w:spacing w:after="0" w:line="240" w:lineRule="auto"/>
        <w:ind w:left="0" w:firstLine="0"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Notre Dame College,</w:t>
      </w: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="00963463" w:rsidRPr="00F61D00">
        <w:rPr>
          <w:rFonts w:ascii="Bell MT" w:eastAsia="Calibri" w:hAnsi="Bell MT"/>
          <w:i/>
          <w:color w:val="auto"/>
          <w:sz w:val="18"/>
          <w:szCs w:val="18"/>
        </w:rPr>
        <w:t>Online</w:t>
      </w:r>
    </w:p>
    <w:p w14:paraId="36DFCC8D" w14:textId="667EB59E" w:rsidR="00641392" w:rsidRPr="00F61D00" w:rsidRDefault="004E73D3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Master’s in Business Administration</w:t>
      </w:r>
      <w:r w:rsidR="00403EEF">
        <w:rPr>
          <w:rFonts w:ascii="Bell MT" w:eastAsia="Calibri" w:hAnsi="Bell MT"/>
          <w:color w:val="auto"/>
          <w:sz w:val="18"/>
          <w:szCs w:val="18"/>
        </w:rPr>
        <w:t>, December 2020 – July 2022</w:t>
      </w:r>
    </w:p>
    <w:p w14:paraId="29582B47" w14:textId="77777777" w:rsidR="004A10DC" w:rsidRPr="00F61D00" w:rsidRDefault="004E7702">
      <w:pPr>
        <w:spacing w:after="0" w:line="240" w:lineRule="auto"/>
        <w:ind w:left="0"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Harvard Medical School (HMX)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,</w:t>
      </w: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 xml:space="preserve">Boston, Massachusetts </w:t>
      </w:r>
    </w:p>
    <w:p w14:paraId="3680FFDC" w14:textId="4C3CC0D4" w:rsidR="004A10DC" w:rsidRPr="00F61D00" w:rsidRDefault="004E7702" w:rsidP="00DA57B7">
      <w:pPr>
        <w:spacing w:after="0" w:line="240" w:lineRule="auto"/>
        <w:ind w:left="0" w:firstLine="72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Certificate of Achievement in Medicine, April 2017</w:t>
      </w:r>
    </w:p>
    <w:p w14:paraId="1096CC0F" w14:textId="30DA33BA" w:rsidR="004A10DC" w:rsidRPr="00F61D00" w:rsidRDefault="004E7702" w:rsidP="00DA57B7">
      <w:pPr>
        <w:spacing w:after="0" w:line="240" w:lineRule="auto"/>
        <w:ind w:left="72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Medical Course Work in Biochemistry, Physiology, Genetics, and Immunology</w:t>
      </w:r>
    </w:p>
    <w:p w14:paraId="041F0CE8" w14:textId="74574876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University of Michigan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, Michigan</w:t>
      </w:r>
    </w:p>
    <w:p w14:paraId="55767F9F" w14:textId="426F98E8" w:rsidR="009F0589" w:rsidRPr="00F61D00" w:rsidRDefault="004E7702" w:rsidP="009F0589">
      <w:pPr>
        <w:spacing w:after="0" w:line="240" w:lineRule="auto"/>
        <w:ind w:left="0" w:firstLine="72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Bachelors of Biological Science, April 2014</w:t>
      </w:r>
    </w:p>
    <w:p w14:paraId="4E49DB84" w14:textId="77777777" w:rsidR="009F0589" w:rsidRPr="00F61D00" w:rsidRDefault="009F0589" w:rsidP="009F0589">
      <w:pPr>
        <w:spacing w:after="0" w:line="240" w:lineRule="auto"/>
        <w:contextualSpacing/>
        <w:rPr>
          <w:rFonts w:ascii="Bell MT" w:eastAsia="Calibri" w:hAnsi="Bell MT"/>
          <w:color w:val="auto"/>
          <w:sz w:val="18"/>
          <w:szCs w:val="18"/>
        </w:rPr>
      </w:pPr>
    </w:p>
    <w:p w14:paraId="2C5FC3F1" w14:textId="20EEC5E6" w:rsidR="004A10DC" w:rsidRPr="00F61D00" w:rsidRDefault="004E7702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Professional Experience (Select)  </w:t>
      </w:r>
    </w:p>
    <w:p w14:paraId="0EB9F7FA" w14:textId="04ADBFB2" w:rsidR="0052258A" w:rsidRPr="00F61D00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United Wholesale Mortgage (Information Technology),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Pontiac, Michigan</w:t>
      </w:r>
    </w:p>
    <w:p w14:paraId="03E363D2" w14:textId="5B5A4907" w:rsidR="0052258A" w:rsidRPr="00F61D00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Network Administrator, June 2021 – Present</w:t>
      </w:r>
    </w:p>
    <w:p w14:paraId="12DFE6CD" w14:textId="68E5194B" w:rsidR="0052258A" w:rsidRPr="00F61D00" w:rsidRDefault="0052258A" w:rsidP="00DA57B7">
      <w:pPr>
        <w:spacing w:after="0" w:line="240" w:lineRule="auto"/>
        <w:ind w:left="720" w:firstLine="0"/>
        <w:contextualSpacing/>
        <w:rPr>
          <w:rFonts w:ascii="Bell MT" w:eastAsia="Calibri" w:hAnsi="Bell MT"/>
          <w:b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Developed and maintained the network primarily using products from Cisco. In this role I created and configured the network, ensured network security, and troubleshot issues. </w:t>
      </w:r>
      <w:r w:rsidR="00C108C7" w:rsidRPr="00F61D00">
        <w:rPr>
          <w:rFonts w:ascii="Bell MT" w:eastAsia="Calibri" w:hAnsi="Bell MT"/>
          <w:color w:val="auto"/>
          <w:sz w:val="18"/>
          <w:szCs w:val="18"/>
        </w:rPr>
        <w:t xml:space="preserve">I am </w:t>
      </w:r>
      <w:r w:rsidR="004E73D3" w:rsidRPr="00F61D00">
        <w:rPr>
          <w:rFonts w:ascii="Bell MT" w:eastAsia="Calibri" w:hAnsi="Bell MT"/>
          <w:color w:val="auto"/>
          <w:sz w:val="18"/>
          <w:szCs w:val="18"/>
        </w:rPr>
        <w:t>capable</w:t>
      </w:r>
      <w:r w:rsidR="00C108C7" w:rsidRPr="00F61D00">
        <w:rPr>
          <w:rFonts w:ascii="Bell MT" w:eastAsia="Calibri" w:hAnsi="Bell MT"/>
          <w:color w:val="auto"/>
          <w:sz w:val="18"/>
          <w:szCs w:val="18"/>
        </w:rPr>
        <w:t xml:space="preserve"> of upgrading/replacing hardware and software systems, prese</w:t>
      </w:r>
      <w:r w:rsidR="00CC684E" w:rsidRPr="00F61D00">
        <w:rPr>
          <w:rFonts w:ascii="Bell MT" w:eastAsia="Calibri" w:hAnsi="Bell MT"/>
          <w:color w:val="auto"/>
          <w:sz w:val="18"/>
          <w:szCs w:val="18"/>
        </w:rPr>
        <w:t>nt network reports, train end-users</w:t>
      </w:r>
      <w:r w:rsidR="00C108C7" w:rsidRPr="00F61D00">
        <w:rPr>
          <w:rFonts w:ascii="Bell MT" w:eastAsia="Calibri" w:hAnsi="Bell MT"/>
          <w:color w:val="auto"/>
          <w:sz w:val="18"/>
          <w:szCs w:val="18"/>
        </w:rPr>
        <w:t>, resolve technical issue</w:t>
      </w:r>
      <w:r w:rsidR="00CC684E" w:rsidRPr="00F61D00">
        <w:rPr>
          <w:rFonts w:ascii="Bell MT" w:eastAsia="Calibri" w:hAnsi="Bell MT"/>
          <w:color w:val="auto"/>
          <w:sz w:val="18"/>
          <w:szCs w:val="18"/>
        </w:rPr>
        <w:t>s, and automate tasks.</w:t>
      </w:r>
    </w:p>
    <w:p w14:paraId="70ECC938" w14:textId="15C7028F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Massachusetts General Hospital (Nephrology Division),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Boston, Massachusetts</w:t>
      </w:r>
    </w:p>
    <w:p w14:paraId="46F04CEC" w14:textId="6DF3C5F3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Research Assistant, July 201</w:t>
      </w:r>
      <w:r w:rsidR="000346A1" w:rsidRPr="00F61D00">
        <w:rPr>
          <w:rFonts w:ascii="Bell MT" w:eastAsia="Calibri" w:hAnsi="Bell MT"/>
          <w:color w:val="auto"/>
          <w:sz w:val="18"/>
          <w:szCs w:val="18"/>
        </w:rPr>
        <w:t>6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 – April 201</w:t>
      </w:r>
      <w:r w:rsidR="000346A1" w:rsidRPr="00F61D00">
        <w:rPr>
          <w:rFonts w:ascii="Bell MT" w:eastAsia="Calibri" w:hAnsi="Bell MT"/>
          <w:color w:val="auto"/>
          <w:sz w:val="18"/>
          <w:szCs w:val="18"/>
        </w:rPr>
        <w:t>8</w:t>
      </w:r>
    </w:p>
    <w:p w14:paraId="0BC3E303" w14:textId="1AD24BE1" w:rsidR="004A10DC" w:rsidRPr="00F61D00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Conducted medical research in nephrology, more specifically Autosomal Dominant Polycystic Kidney Disease.</w:t>
      </w:r>
    </w:p>
    <w:p w14:paraId="74E8A56E" w14:textId="6917164B" w:rsidR="004A10DC" w:rsidRPr="00F61D00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Research included conducting protein quantifications, gel electrophoresis, western blots, buffer preparations, autoclaving, cell cultures, scanning films/Image J, cryopreservation of cells, </w:t>
      </w:r>
      <w:proofErr w:type="spellStart"/>
      <w:r w:rsidRPr="00F61D00">
        <w:rPr>
          <w:rFonts w:ascii="Bell MT" w:eastAsia="Calibri" w:hAnsi="Bell MT"/>
          <w:color w:val="auto"/>
          <w:sz w:val="18"/>
          <w:szCs w:val="18"/>
        </w:rPr>
        <w:t>cryostoring</w:t>
      </w:r>
      <w:proofErr w:type="spellEnd"/>
      <w:r w:rsidRPr="00F61D00">
        <w:rPr>
          <w:rFonts w:ascii="Bell MT" w:eastAsia="Calibri" w:hAnsi="Bell MT"/>
          <w:color w:val="auto"/>
          <w:sz w:val="18"/>
          <w:szCs w:val="18"/>
        </w:rPr>
        <w:t xml:space="preserve"> cells, and casting polyacrylamide gels.</w:t>
      </w:r>
    </w:p>
    <w:p w14:paraId="7BDCBF50" w14:textId="380848B6" w:rsidR="004A10DC" w:rsidRPr="00F61D00" w:rsidRDefault="004E7702" w:rsidP="00DA57B7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Reagent solutions included bicinchoninic acid solutions and copper (</w:t>
      </w:r>
      <w:proofErr w:type="spellStart"/>
      <w:r w:rsidRPr="00F61D00">
        <w:rPr>
          <w:rFonts w:ascii="Bell MT" w:eastAsia="Calibri" w:hAnsi="Bell MT"/>
          <w:color w:val="auto"/>
          <w:sz w:val="18"/>
          <w:szCs w:val="18"/>
        </w:rPr>
        <w:t>ll</w:t>
      </w:r>
      <w:proofErr w:type="spellEnd"/>
      <w:r w:rsidRPr="00F61D00">
        <w:rPr>
          <w:rFonts w:ascii="Bell MT" w:eastAsia="Calibri" w:hAnsi="Bell MT"/>
          <w:color w:val="auto"/>
          <w:sz w:val="18"/>
          <w:szCs w:val="18"/>
        </w:rPr>
        <w:t>) sulfate solutions.</w:t>
      </w:r>
    </w:p>
    <w:p w14:paraId="5EA45C97" w14:textId="25B83404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>East Lake Foods</w:t>
      </w:r>
      <w:r w:rsidR="00552848"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 inc.</w:t>
      </w: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, </w:t>
      </w:r>
      <w:r w:rsidRPr="00F61D00">
        <w:rPr>
          <w:rFonts w:ascii="Bell MT" w:eastAsia="Calibri" w:hAnsi="Bell MT"/>
          <w:i/>
          <w:color w:val="auto"/>
          <w:sz w:val="18"/>
          <w:szCs w:val="18"/>
        </w:rPr>
        <w:t>Wayne, Michigan</w:t>
      </w:r>
    </w:p>
    <w:p w14:paraId="628108DC" w14:textId="10EA2329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Human Resource Manager &amp; Back End Web Developer, January 2014 – April 20</w:t>
      </w:r>
      <w:r w:rsidR="001C6EE9" w:rsidRPr="00F61D00">
        <w:rPr>
          <w:rFonts w:ascii="Bell MT" w:eastAsia="Calibri" w:hAnsi="Bell MT"/>
          <w:color w:val="auto"/>
          <w:sz w:val="18"/>
          <w:szCs w:val="18"/>
        </w:rPr>
        <w:t>20</w:t>
      </w:r>
    </w:p>
    <w:p w14:paraId="0B3DD15E" w14:textId="390B527B" w:rsidR="004A10DC" w:rsidRPr="00F61D00" w:rsidRDefault="004E7702" w:rsidP="00052D28">
      <w:pPr>
        <w:pStyle w:val="ListParagraph"/>
        <w:spacing w:after="0" w:line="240" w:lineRule="auto"/>
        <w:ind w:firstLine="0"/>
        <w:rPr>
          <w:rFonts w:ascii="Bell MT" w:eastAsia="Calibri" w:hAnsi="Bell MT"/>
          <w:b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Oversaw recruitment, development, and training for more than 300 employees across 12 Kentucky Fried Chicken franchises and 6 Tim Hortons franchises.</w:t>
      </w:r>
    </w:p>
    <w:p w14:paraId="623B485B" w14:textId="5CF6BF97" w:rsidR="00052D28" w:rsidRPr="00F61D00" w:rsidRDefault="004E7702" w:rsidP="00DA57B7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Managed website HTML/CSS alongside form submission data.</w:t>
      </w:r>
    </w:p>
    <w:p w14:paraId="0120F860" w14:textId="77777777" w:rsidR="00DA57B7" w:rsidRPr="00F61D00" w:rsidRDefault="00DA57B7" w:rsidP="009F0589">
      <w:pPr>
        <w:spacing w:after="0" w:line="240" w:lineRule="auto"/>
        <w:rPr>
          <w:rFonts w:ascii="Bell MT" w:eastAsia="Calibri" w:hAnsi="Bell MT"/>
          <w:color w:val="auto"/>
          <w:sz w:val="18"/>
          <w:szCs w:val="18"/>
        </w:rPr>
      </w:pPr>
    </w:p>
    <w:p w14:paraId="2A18C9A3" w14:textId="72F2641F" w:rsidR="00052D28" w:rsidRPr="00F61D00" w:rsidRDefault="00052D28" w:rsidP="00052D28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Licenses &amp; Certifications (Select) </w:t>
      </w:r>
      <w:r w:rsidR="00847E1F"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-  </w:t>
      </w:r>
      <w:hyperlink r:id="rId18" w:history="1">
        <w:r w:rsidR="00847E1F" w:rsidRPr="00F61D00">
          <w:rPr>
            <w:rStyle w:val="Hyperlink"/>
            <w:rFonts w:ascii="Bell MT" w:eastAsia="Calibri" w:hAnsi="Bell MT"/>
            <w:b/>
            <w:smallCaps/>
            <w:sz w:val="18"/>
            <w:szCs w:val="18"/>
          </w:rPr>
          <w:t>https://www.netdevmike.com/about</w:t>
        </w:r>
      </w:hyperlink>
    </w:p>
    <w:p w14:paraId="3BA5E5F5" w14:textId="61196E9D" w:rsidR="00E2022C" w:rsidRDefault="00E2022C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E2022C">
        <w:rPr>
          <w:rFonts w:ascii="Bell MT" w:eastAsia="Calibri" w:hAnsi="Bell MT"/>
          <w:bCs/>
          <w:iCs/>
          <w:color w:val="auto"/>
          <w:sz w:val="18"/>
          <w:szCs w:val="18"/>
        </w:rPr>
        <w:t>Kubernetes and Cloud Native Associate (KCNA)</w:t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  <w:t>Scheduled January 2022</w:t>
      </w:r>
    </w:p>
    <w:p w14:paraId="33D9C274" w14:textId="6EA17619" w:rsidR="00757FC0" w:rsidRDefault="00757FC0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>
        <w:rPr>
          <w:rFonts w:ascii="Bell MT" w:eastAsia="Calibri" w:hAnsi="Bell MT"/>
          <w:bCs/>
          <w:iCs/>
          <w:color w:val="auto"/>
          <w:sz w:val="18"/>
          <w:szCs w:val="18"/>
        </w:rPr>
        <w:t>AWS Certified Solutions Architect Associate</w:t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  <w:t>Scheduled January 2022</w:t>
      </w:r>
    </w:p>
    <w:p w14:paraId="433C9AF6" w14:textId="2A2A9FBE" w:rsidR="00A531C6" w:rsidRDefault="00A531C6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>
        <w:rPr>
          <w:rFonts w:ascii="Bell MT" w:eastAsia="Calibri" w:hAnsi="Bell MT"/>
          <w:bCs/>
          <w:iCs/>
          <w:color w:val="auto"/>
          <w:sz w:val="18"/>
          <w:szCs w:val="18"/>
        </w:rPr>
        <w:t>LFS250: Kubernetes and Cloud Native Essentials</w:t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>
        <w:rPr>
          <w:rFonts w:ascii="Bell MT" w:eastAsia="Calibri" w:hAnsi="Bell MT"/>
          <w:bCs/>
          <w:iCs/>
          <w:color w:val="auto"/>
          <w:sz w:val="18"/>
          <w:szCs w:val="18"/>
        </w:rPr>
        <w:tab/>
        <w:t>January 2021</w:t>
      </w:r>
    </w:p>
    <w:p w14:paraId="2C325843" w14:textId="02EE80FD" w:rsidR="004B0243" w:rsidRPr="00F61D00" w:rsidRDefault="004B024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AWS Certified Cloud Practitioner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  <w:t>December 2021</w:t>
      </w:r>
      <w:r w:rsidR="00E2022C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| Expires December 2024</w:t>
      </w:r>
    </w:p>
    <w:p w14:paraId="2EADA4BF" w14:textId="3F46D3B4" w:rsidR="00963463" w:rsidRPr="00F61D00" w:rsidRDefault="0096346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Microsoft Certified Azure Administrator, AZ-104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1F3F08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December 2021</w:t>
      </w:r>
      <w:r w:rsidR="00C70905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| Expires December 2022</w:t>
      </w:r>
    </w:p>
    <w:p w14:paraId="3448D5B6" w14:textId="7C63C902" w:rsidR="00963463" w:rsidRPr="00F61D00" w:rsidRDefault="0096346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Microsoft Certified: Azure Fundamentals, AZ-900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September 2021</w:t>
      </w:r>
    </w:p>
    <w:p w14:paraId="72A7AFB6" w14:textId="60EE37E1" w:rsidR="00052D28" w:rsidRPr="00F61D00" w:rsidRDefault="00963463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Cisco Certified Network Associate</w:t>
      </w:r>
      <w:r w:rsidR="00052D28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, 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CCNA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August 2021 | Expires 29 August 2</w:t>
      </w:r>
      <w:r w:rsidR="00E2022C">
        <w:rPr>
          <w:rFonts w:ascii="Bell MT" w:eastAsia="Calibri" w:hAnsi="Bell MT"/>
          <w:bCs/>
          <w:iCs/>
          <w:color w:val="auto"/>
          <w:sz w:val="18"/>
          <w:szCs w:val="18"/>
        </w:rPr>
        <w:t>0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24</w:t>
      </w:r>
    </w:p>
    <w:p w14:paraId="5076E755" w14:textId="656B43ED" w:rsidR="004E73D3" w:rsidRPr="00F61D00" w:rsidRDefault="00052D28" w:rsidP="004B0243">
      <w:pPr>
        <w:spacing w:after="0" w:line="240" w:lineRule="auto"/>
        <w:ind w:left="0" w:firstLine="0"/>
        <w:rPr>
          <w:rFonts w:ascii="Bell MT" w:eastAsia="Calibri" w:hAnsi="Bell MT"/>
          <w:bCs/>
          <w:iCs/>
          <w:color w:val="auto"/>
          <w:sz w:val="18"/>
          <w:szCs w:val="18"/>
        </w:rPr>
      </w:pP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Unity Essentials / Unity Junio</w:t>
      </w:r>
      <w:r w:rsidR="0096346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>r</w:t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 Programmer, </w:t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4B0243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="00F61D00" w:rsidRPr="00F61D00">
        <w:rPr>
          <w:rFonts w:ascii="Bell MT" w:eastAsia="Calibri" w:hAnsi="Bell MT"/>
          <w:bCs/>
          <w:iCs/>
          <w:color w:val="auto"/>
          <w:sz w:val="18"/>
          <w:szCs w:val="18"/>
        </w:rPr>
        <w:tab/>
      </w:r>
      <w:r w:rsidRPr="00F61D00">
        <w:rPr>
          <w:rFonts w:ascii="Bell MT" w:eastAsia="Calibri" w:hAnsi="Bell MT"/>
          <w:bCs/>
          <w:iCs/>
          <w:color w:val="auto"/>
          <w:sz w:val="18"/>
          <w:szCs w:val="18"/>
        </w:rPr>
        <w:t xml:space="preserve">January 2021 </w:t>
      </w:r>
    </w:p>
    <w:p w14:paraId="2A79DFF3" w14:textId="77777777" w:rsidR="00DA57B7" w:rsidRPr="00F61D00" w:rsidRDefault="00DA57B7" w:rsidP="00DA57B7">
      <w:pPr>
        <w:spacing w:after="0" w:line="240" w:lineRule="auto"/>
        <w:rPr>
          <w:rFonts w:ascii="Bell MT" w:eastAsia="Calibri" w:hAnsi="Bell MT"/>
          <w:color w:val="auto"/>
          <w:sz w:val="18"/>
          <w:szCs w:val="18"/>
        </w:rPr>
      </w:pPr>
    </w:p>
    <w:p w14:paraId="79BF9A4F" w14:textId="6E7E47A6" w:rsidR="004E73D3" w:rsidRPr="00F61D00" w:rsidRDefault="004E73D3" w:rsidP="004E73D3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Projects (SELECT) - </w:t>
      </w:r>
      <w:hyperlink r:id="rId19" w:history="1">
        <w:r w:rsidRPr="00F61D00">
          <w:rPr>
            <w:rStyle w:val="Hyperlink"/>
            <w:rFonts w:ascii="Bell MT" w:eastAsia="Calibri" w:hAnsi="Bell MT"/>
            <w:b/>
            <w:smallCaps/>
            <w:sz w:val="18"/>
            <w:szCs w:val="18"/>
          </w:rPr>
          <w:t>https://www.netdevmike.com/portfolio</w:t>
        </w:r>
      </w:hyperlink>
    </w:p>
    <w:p w14:paraId="1EBEC87F" w14:textId="72F82E5B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Configuration Compliance for Ansible Automation, </w:t>
      </w:r>
      <w:r w:rsidRPr="00F61D00">
        <w:rPr>
          <w:rFonts w:ascii="Bell MT" w:eastAsia="Calibri" w:hAnsi="Bell MT"/>
          <w:bCs/>
          <w:i/>
          <w:color w:val="auto"/>
          <w:sz w:val="18"/>
          <w:szCs w:val="18"/>
        </w:rPr>
        <w:t>Cisco</w:t>
      </w:r>
      <w:r w:rsidR="00400808" w:rsidRPr="00F61D00">
        <w:rPr>
          <w:rFonts w:ascii="Bell MT" w:eastAsia="Calibri" w:hAnsi="Bell MT"/>
          <w:bCs/>
          <w:i/>
          <w:color w:val="auto"/>
          <w:sz w:val="18"/>
          <w:szCs w:val="18"/>
        </w:rPr>
        <w:t xml:space="preserve">    -   </w:t>
      </w:r>
      <w:hyperlink r:id="rId20" w:history="1">
        <w:r w:rsidR="00400808" w:rsidRPr="00F61D00">
          <w:rPr>
            <w:rStyle w:val="Hyperlink"/>
            <w:rFonts w:ascii="Bell MT" w:eastAsia="Calibri" w:hAnsi="Bell MT"/>
            <w:bCs/>
            <w:i/>
            <w:sz w:val="18"/>
            <w:szCs w:val="18"/>
          </w:rPr>
          <w:t>https://www.netdevmike.com/project/configuration-compliance-for-ansible-automation</w:t>
        </w:r>
      </w:hyperlink>
    </w:p>
    <w:p w14:paraId="181E65DD" w14:textId="0B6EDBE2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United Wholesale Mortgage, September 2021 – Present</w:t>
      </w:r>
    </w:p>
    <w:p w14:paraId="36F61FFB" w14:textId="40682307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ab/>
        <w:t>Leveraged SolarWinds Compliance Policy Reports to standardize configurations across the Network.</w:t>
      </w:r>
    </w:p>
    <w:p w14:paraId="60DC7A02" w14:textId="18EA789A" w:rsidR="004E73D3" w:rsidRPr="00F61D00" w:rsidRDefault="004E73D3" w:rsidP="004E73D3">
      <w:pPr>
        <w:pStyle w:val="ListParagraph"/>
        <w:spacing w:after="0" w:line="240" w:lineRule="auto"/>
        <w:ind w:firstLine="0"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>Worked on IP Device Tracking (IPDT), Dynamic Host Configuration Protocol (DHCP) Snooping, Virtual Local Area Network (VLAN) configurations, and more. Involved me working on both Cisco and Nexus OS</w:t>
      </w:r>
    </w:p>
    <w:p w14:paraId="56A3B03E" w14:textId="622638B9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i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color w:val="auto"/>
          <w:sz w:val="18"/>
          <w:szCs w:val="18"/>
        </w:rPr>
        <w:t xml:space="preserve">Identity Services Engine Portal, </w:t>
      </w:r>
      <w:r w:rsidRPr="00F61D00">
        <w:rPr>
          <w:rFonts w:ascii="Bell MT" w:eastAsia="Calibri" w:hAnsi="Bell MT"/>
          <w:bCs/>
          <w:i/>
          <w:color w:val="auto"/>
          <w:sz w:val="18"/>
          <w:szCs w:val="18"/>
        </w:rPr>
        <w:t>Cisco</w:t>
      </w:r>
      <w:r w:rsidR="00400808" w:rsidRPr="00F61D00">
        <w:rPr>
          <w:rFonts w:ascii="Bell MT" w:eastAsia="Calibri" w:hAnsi="Bell MT"/>
          <w:bCs/>
          <w:i/>
          <w:color w:val="auto"/>
          <w:sz w:val="18"/>
          <w:szCs w:val="18"/>
        </w:rPr>
        <w:t xml:space="preserve"> </w:t>
      </w:r>
      <w:r w:rsidR="00DA57B7" w:rsidRPr="00F61D00">
        <w:rPr>
          <w:rFonts w:ascii="Bell MT" w:eastAsia="Calibri" w:hAnsi="Bell MT"/>
          <w:bCs/>
          <w:i/>
          <w:color w:val="auto"/>
          <w:sz w:val="18"/>
          <w:szCs w:val="18"/>
        </w:rPr>
        <w:t xml:space="preserve">- </w:t>
      </w:r>
      <w:hyperlink r:id="rId21" w:history="1">
        <w:r w:rsidR="00DA57B7" w:rsidRPr="00F61D00">
          <w:rPr>
            <w:rStyle w:val="Hyperlink"/>
            <w:rFonts w:ascii="Bell MT" w:eastAsia="Calibri" w:hAnsi="Bell MT"/>
            <w:bCs/>
            <w:i/>
            <w:sz w:val="18"/>
            <w:szCs w:val="18"/>
          </w:rPr>
          <w:t>https://www.netdevmike.com/project/identity-services-engineer-portal</w:t>
        </w:r>
      </w:hyperlink>
    </w:p>
    <w:p w14:paraId="60AD1436" w14:textId="252E88E2" w:rsidR="004E73D3" w:rsidRPr="00F61D00" w:rsidRDefault="004E73D3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 xml:space="preserve">United Wholesale Mortgage, </w:t>
      </w:r>
      <w:r w:rsidR="00DA57B7" w:rsidRPr="00F61D00">
        <w:rPr>
          <w:rFonts w:ascii="Bell MT" w:eastAsia="Calibri" w:hAnsi="Bell MT"/>
          <w:color w:val="auto"/>
          <w:sz w:val="18"/>
          <w:szCs w:val="18"/>
        </w:rPr>
        <w:t xml:space="preserve">August </w:t>
      </w:r>
      <w:r w:rsidRPr="00F61D00">
        <w:rPr>
          <w:rFonts w:ascii="Bell MT" w:eastAsia="Calibri" w:hAnsi="Bell MT"/>
          <w:color w:val="auto"/>
          <w:sz w:val="18"/>
          <w:szCs w:val="18"/>
        </w:rPr>
        <w:t>2021 – Present</w:t>
      </w:r>
    </w:p>
    <w:p w14:paraId="05460CEA" w14:textId="2E88882E" w:rsidR="00DA57B7" w:rsidRPr="00F61D00" w:rsidRDefault="00DA57B7" w:rsidP="004E73D3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ab/>
        <w:t>Consolidate SSID for both Guest and employees to a single SSID using Cisco’s Identity Services Engine</w:t>
      </w:r>
    </w:p>
    <w:p w14:paraId="024CA1E9" w14:textId="50EC1CEB" w:rsidR="00DA57B7" w:rsidRPr="00F61D00" w:rsidRDefault="00DA57B7" w:rsidP="00DA57B7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color w:val="auto"/>
          <w:sz w:val="18"/>
          <w:szCs w:val="18"/>
        </w:rPr>
        <w:tab/>
        <w:t>Wireless Lan Controller during project was Cisco Catalyst 9800 Series</w:t>
      </w:r>
    </w:p>
    <w:p w14:paraId="34A1967D" w14:textId="2E1AA0D4" w:rsidR="00052D28" w:rsidRPr="00F61D00" w:rsidRDefault="00052D28">
      <w:pPr>
        <w:spacing w:after="0" w:line="240" w:lineRule="auto"/>
        <w:ind w:left="720" w:firstLine="0"/>
        <w:contextualSpacing/>
        <w:rPr>
          <w:rFonts w:ascii="Bell MT" w:eastAsia="Calibri" w:hAnsi="Bell MT"/>
          <w:color w:val="auto"/>
          <w:sz w:val="18"/>
          <w:szCs w:val="18"/>
        </w:rPr>
      </w:pPr>
    </w:p>
    <w:p w14:paraId="4B1D5E2E" w14:textId="1B854B1F" w:rsidR="004A10DC" w:rsidRPr="00F61D00" w:rsidRDefault="004E7702">
      <w:pPr>
        <w:pBdr>
          <w:bottom w:val="single" w:sz="12" w:space="1" w:color="auto"/>
        </w:pBdr>
        <w:spacing w:after="160" w:line="254" w:lineRule="auto"/>
        <w:ind w:left="0" w:firstLine="0"/>
        <w:rPr>
          <w:rFonts w:ascii="Bell MT" w:eastAsia="Calibri" w:hAnsi="Bell MT"/>
          <w:b/>
          <w:smallCaps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>Awards/Memberships/Hobbies</w:t>
      </w:r>
      <w:r w:rsidR="00EA7177" w:rsidRPr="00F61D00">
        <w:rPr>
          <w:rFonts w:ascii="Bell MT" w:eastAsia="Calibri" w:hAnsi="Bell MT"/>
          <w:b/>
          <w:smallCaps/>
          <w:color w:val="auto"/>
          <w:sz w:val="18"/>
          <w:szCs w:val="18"/>
        </w:rPr>
        <w:t xml:space="preserve"> (SELECT)</w:t>
      </w:r>
    </w:p>
    <w:p w14:paraId="06657F38" w14:textId="7C33ECE3" w:rsidR="0052258A" w:rsidRPr="00F61D00" w:rsidRDefault="0052258A">
      <w:pPr>
        <w:spacing w:after="0" w:line="240" w:lineRule="auto"/>
        <w:ind w:left="0" w:firstLine="0"/>
        <w:contextualSpacing/>
        <w:rPr>
          <w:rFonts w:ascii="Bell MT" w:eastAsia="Calibri" w:hAnsi="Bell MT"/>
          <w:b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i/>
          <w:iCs/>
          <w:color w:val="auto"/>
          <w:sz w:val="18"/>
          <w:szCs w:val="18"/>
        </w:rPr>
        <w:t>ACM Student Chapter</w:t>
      </w:r>
      <w:r w:rsidRPr="00F61D00">
        <w:rPr>
          <w:rFonts w:ascii="Bell MT" w:eastAsia="Calibri" w:hAnsi="Bell MT"/>
          <w:i/>
          <w:iCs/>
          <w:color w:val="auto"/>
          <w:sz w:val="18"/>
          <w:szCs w:val="18"/>
        </w:rPr>
        <w:t>, Founding Chair of Advancing Computing as a Science &amp; Profession (ACM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), </w:t>
      </w:r>
      <w:hyperlink r:id="rId22" w:history="1">
        <w:r w:rsidRPr="00F61D00">
          <w:rPr>
            <w:rStyle w:val="Hyperlink"/>
            <w:rFonts w:ascii="Bell MT" w:eastAsia="Calibri" w:hAnsi="Bell MT"/>
            <w:sz w:val="18"/>
            <w:szCs w:val="18"/>
          </w:rPr>
          <w:t>https://www.acm.org</w:t>
        </w:r>
      </w:hyperlink>
      <w:r w:rsidRPr="00F61D00">
        <w:rPr>
          <w:rFonts w:ascii="Bell MT" w:eastAsia="Calibri" w:hAnsi="Bell MT"/>
          <w:color w:val="auto"/>
          <w:sz w:val="18"/>
          <w:szCs w:val="18"/>
        </w:rPr>
        <w:t>/</w:t>
      </w:r>
    </w:p>
    <w:p w14:paraId="40B2E261" w14:textId="3D82BA6E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Certificates of Achievement from HMX, </w:t>
      </w:r>
      <w:r w:rsidRPr="00F61D00">
        <w:rPr>
          <w:rFonts w:ascii="Bell MT" w:eastAsia="Calibri" w:hAnsi="Bell MT"/>
          <w:color w:val="auto"/>
          <w:sz w:val="18"/>
          <w:szCs w:val="18"/>
        </w:rPr>
        <w:t>Immunology, Biochemistry, Physiology, and Genetics, Awarded for High Academic Achievement 2017.</w:t>
      </w:r>
    </w:p>
    <w:p w14:paraId="29A36AA6" w14:textId="77777777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bCs/>
          <w:color w:val="auto"/>
          <w:sz w:val="18"/>
          <w:szCs w:val="18"/>
        </w:rPr>
        <w:t>University of Michigan Dean’s List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, Awarded for High Academic Achievement. </w:t>
      </w:r>
    </w:p>
    <w:p w14:paraId="7D3F19C0" w14:textId="69B6F216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bCs/>
          <w:color w:val="auto"/>
          <w:sz w:val="18"/>
          <w:szCs w:val="18"/>
        </w:rPr>
        <w:t>East Lake Foods Student Scholarship</w:t>
      </w:r>
      <w:r w:rsidRPr="00F61D00">
        <w:rPr>
          <w:rFonts w:ascii="Bell MT" w:eastAsia="Calibri" w:hAnsi="Bell MT"/>
          <w:color w:val="auto"/>
          <w:sz w:val="18"/>
          <w:szCs w:val="18"/>
        </w:rPr>
        <w:t>, Awarded for employee success recognition and high future academic aspirations.</w:t>
      </w:r>
    </w:p>
    <w:p w14:paraId="78CBC478" w14:textId="77777777" w:rsidR="004A10DC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bCs/>
          <w:color w:val="auto"/>
          <w:sz w:val="18"/>
          <w:szCs w:val="18"/>
        </w:rPr>
        <w:t>Michigan Neurology &amp; Spine Center Scholarship</w:t>
      </w:r>
      <w:r w:rsidRPr="00F61D00">
        <w:rPr>
          <w:rFonts w:ascii="Bell MT" w:eastAsia="Calibri" w:hAnsi="Bell MT"/>
          <w:color w:val="auto"/>
          <w:sz w:val="18"/>
          <w:szCs w:val="18"/>
        </w:rPr>
        <w:t>, Awarded for continuous excellence along with essay submission.</w:t>
      </w:r>
    </w:p>
    <w:p w14:paraId="1C28E2B2" w14:textId="2F7BCDFF" w:rsidR="00120071" w:rsidRPr="00F61D00" w:rsidRDefault="004E7702">
      <w:pPr>
        <w:spacing w:after="0" w:line="240" w:lineRule="auto"/>
        <w:ind w:left="0" w:firstLine="0"/>
        <w:contextualSpacing/>
        <w:rPr>
          <w:rFonts w:ascii="Bell MT" w:eastAsia="Calibri" w:hAnsi="Bell MT"/>
          <w:color w:val="auto"/>
          <w:sz w:val="18"/>
          <w:szCs w:val="18"/>
        </w:rPr>
      </w:pPr>
      <w:r w:rsidRPr="00F61D00">
        <w:rPr>
          <w:rFonts w:ascii="Bell MT" w:eastAsia="Calibri" w:hAnsi="Bell MT"/>
          <w:b/>
          <w:color w:val="auto"/>
          <w:sz w:val="18"/>
          <w:szCs w:val="18"/>
        </w:rPr>
        <w:t>Memberships include</w:t>
      </w:r>
      <w:r w:rsidRPr="00F61D00">
        <w:rPr>
          <w:rFonts w:ascii="Bell MT" w:eastAsia="Calibri" w:hAnsi="Bell MT"/>
          <w:color w:val="auto"/>
          <w:sz w:val="18"/>
          <w:szCs w:val="18"/>
        </w:rPr>
        <w:t>,</w:t>
      </w:r>
      <w:r w:rsidRPr="00F61D00">
        <w:rPr>
          <w:rFonts w:ascii="Bell MT" w:eastAsia="Calibri" w:hAnsi="Bell MT"/>
          <w:b/>
          <w:color w:val="auto"/>
          <w:sz w:val="18"/>
          <w:szCs w:val="18"/>
        </w:rPr>
        <w:t xml:space="preserve"> </w:t>
      </w:r>
      <w:r w:rsidR="001F3F08" w:rsidRPr="00F61D00">
        <w:rPr>
          <w:rFonts w:ascii="Bell MT" w:eastAsia="Calibri" w:hAnsi="Bell MT"/>
          <w:color w:val="auto"/>
          <w:sz w:val="18"/>
          <w:szCs w:val="18"/>
        </w:rPr>
        <w:t xml:space="preserve">Children’s Miracle Network, 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American Red Cross, Zaman International, and a field partner for </w:t>
      </w:r>
      <w:r w:rsidR="001F3F08" w:rsidRPr="00F61D00">
        <w:rPr>
          <w:rFonts w:ascii="Bell MT" w:eastAsia="Calibri" w:hAnsi="Bell MT"/>
          <w:color w:val="auto"/>
          <w:sz w:val="18"/>
          <w:szCs w:val="18"/>
        </w:rPr>
        <w:t>Doctors</w:t>
      </w:r>
      <w:r w:rsidRPr="00F61D00">
        <w:rPr>
          <w:rFonts w:ascii="Bell MT" w:eastAsia="Calibri" w:hAnsi="Bell MT"/>
          <w:color w:val="auto"/>
          <w:sz w:val="18"/>
          <w:szCs w:val="18"/>
        </w:rPr>
        <w:t xml:space="preserve"> without borders.</w:t>
      </w:r>
      <w:r w:rsidR="00F04DD9" w:rsidRPr="00F04DD9">
        <w:t xml:space="preserve"> </w:t>
      </w:r>
    </w:p>
    <w:sectPr w:rsidR="00120071" w:rsidRPr="00F61D00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0BDF641" w14:textId="77777777" w:rsidR="008239C5" w:rsidRDefault="008239C5">
      <w:pPr>
        <w:spacing w:after="0" w:line="240" w:lineRule="auto"/>
      </w:pPr>
      <w:r>
        <w:separator/>
      </w:r>
    </w:p>
  </w:endnote>
  <w:endnote w:type="continuationSeparator" w:id="0">
    <w:p w14:paraId="0A3F17CA" w14:textId="77777777" w:rsidR="008239C5" w:rsidRDefault="008239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ell MT">
    <w:panose1 w:val="020205030603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A77857" w14:textId="77777777" w:rsidR="004A10DC" w:rsidRDefault="004A10D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4FB4029" w14:textId="77777777" w:rsidR="004A10DC" w:rsidRDefault="004A10D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F44F187" w14:textId="77777777" w:rsidR="004A10DC" w:rsidRDefault="004A10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0390CDE" w14:textId="77777777" w:rsidR="008239C5" w:rsidRDefault="008239C5">
      <w:pPr>
        <w:spacing w:after="0" w:line="240" w:lineRule="auto"/>
      </w:pPr>
      <w:r>
        <w:separator/>
      </w:r>
    </w:p>
  </w:footnote>
  <w:footnote w:type="continuationSeparator" w:id="0">
    <w:p w14:paraId="03A72BD1" w14:textId="77777777" w:rsidR="008239C5" w:rsidRDefault="008239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34C2DB" w14:textId="77777777" w:rsidR="004A10DC" w:rsidRDefault="004A10D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E49136E" w14:textId="77777777" w:rsidR="004A10DC" w:rsidRDefault="004A10D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5A55962" w14:textId="77777777" w:rsidR="004A10DC" w:rsidRDefault="004A10D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3234A"/>
    <w:multiLevelType w:val="hybridMultilevel"/>
    <w:tmpl w:val="06729016"/>
    <w:lvl w:ilvl="0" w:tplc="3F2025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88A14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656B98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AA85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12C80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22A0E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574F01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096DEE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9982E1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912BA5"/>
    <w:multiLevelType w:val="hybridMultilevel"/>
    <w:tmpl w:val="8884AFB2"/>
    <w:lvl w:ilvl="0" w:tplc="492440D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F746B4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BFCFBB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BE0F9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6C0F716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E086C6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EF2FC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0832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65A4B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3700BA"/>
    <w:multiLevelType w:val="hybridMultilevel"/>
    <w:tmpl w:val="0464EAF2"/>
    <w:lvl w:ilvl="0" w:tplc="ACF6D4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BF2DCE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DCB60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4B219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F4292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1B4B8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0268F8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45E423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01E9C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CC258D4"/>
    <w:multiLevelType w:val="hybridMultilevel"/>
    <w:tmpl w:val="843EB5A8"/>
    <w:lvl w:ilvl="0" w:tplc="C9C4E39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B2E1BE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0B4D56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3E6BD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FE3AE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7D0C9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DEC80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35CDC08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302879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3664"/>
    <w:multiLevelType w:val="hybridMultilevel"/>
    <w:tmpl w:val="5E8EDB08"/>
    <w:lvl w:ilvl="0" w:tplc="3E28DE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DA081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E0638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E292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AA2FC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5247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6C112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56527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CEADBB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proofState w:spelling="clean" w:grammar="clean"/>
  <w:doNotTrackMov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DA0sjA3NDKxMDNQ0lEKTi0uzszPAykwNKwFAGMWJuAtAAAA"/>
  </w:docVars>
  <w:rsids>
    <w:rsidRoot w:val="004A10DC"/>
    <w:rsid w:val="000346A1"/>
    <w:rsid w:val="00052D28"/>
    <w:rsid w:val="00120071"/>
    <w:rsid w:val="001221E0"/>
    <w:rsid w:val="001C465D"/>
    <w:rsid w:val="001C6EE9"/>
    <w:rsid w:val="001F3F08"/>
    <w:rsid w:val="00223F5A"/>
    <w:rsid w:val="00254EBC"/>
    <w:rsid w:val="002B7E42"/>
    <w:rsid w:val="00307D03"/>
    <w:rsid w:val="0032550A"/>
    <w:rsid w:val="00400808"/>
    <w:rsid w:val="00403EEF"/>
    <w:rsid w:val="004864C3"/>
    <w:rsid w:val="004A10DC"/>
    <w:rsid w:val="004A7768"/>
    <w:rsid w:val="004B0243"/>
    <w:rsid w:val="004E73D3"/>
    <w:rsid w:val="004E7702"/>
    <w:rsid w:val="0052258A"/>
    <w:rsid w:val="00552848"/>
    <w:rsid w:val="00641392"/>
    <w:rsid w:val="006561AE"/>
    <w:rsid w:val="00673051"/>
    <w:rsid w:val="00693317"/>
    <w:rsid w:val="006A0094"/>
    <w:rsid w:val="00717CB2"/>
    <w:rsid w:val="00757FC0"/>
    <w:rsid w:val="008239C5"/>
    <w:rsid w:val="0083093A"/>
    <w:rsid w:val="00840D5D"/>
    <w:rsid w:val="00847E1F"/>
    <w:rsid w:val="0085363E"/>
    <w:rsid w:val="008D22FC"/>
    <w:rsid w:val="0090773C"/>
    <w:rsid w:val="00911F6E"/>
    <w:rsid w:val="00915B0C"/>
    <w:rsid w:val="009549F4"/>
    <w:rsid w:val="00963463"/>
    <w:rsid w:val="009F0589"/>
    <w:rsid w:val="00A531C6"/>
    <w:rsid w:val="00A55738"/>
    <w:rsid w:val="00AC1D66"/>
    <w:rsid w:val="00B822EB"/>
    <w:rsid w:val="00BC2635"/>
    <w:rsid w:val="00BF4646"/>
    <w:rsid w:val="00C108C7"/>
    <w:rsid w:val="00C23808"/>
    <w:rsid w:val="00C47BDE"/>
    <w:rsid w:val="00C70905"/>
    <w:rsid w:val="00CB7FAF"/>
    <w:rsid w:val="00CC5F46"/>
    <w:rsid w:val="00CC684E"/>
    <w:rsid w:val="00D70B8B"/>
    <w:rsid w:val="00DA57B7"/>
    <w:rsid w:val="00DF07BB"/>
    <w:rsid w:val="00E2022C"/>
    <w:rsid w:val="00E304AB"/>
    <w:rsid w:val="00EA7177"/>
    <w:rsid w:val="00ED629E"/>
    <w:rsid w:val="00F04DD9"/>
    <w:rsid w:val="00F11DC6"/>
    <w:rsid w:val="00F61D00"/>
    <w:rsid w:val="00F63026"/>
    <w:rsid w:val="00FF2262"/>
    <w:rsid w:val="4D8D02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1318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E73D3"/>
    <w:pPr>
      <w:spacing w:after="162" w:line="257" w:lineRule="auto"/>
      <w:ind w:left="10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basedOn w:val="Normal"/>
    <w:link w:val="Heading1Char"/>
    <w:uiPriority w:val="9"/>
    <w:qFormat/>
    <w:rsid w:val="00052D28"/>
    <w:pPr>
      <w:spacing w:before="100" w:beforeAutospacing="1" w:after="100" w:afterAutospacing="1" w:line="240" w:lineRule="auto"/>
      <w:ind w:left="0" w:firstLine="0"/>
      <w:outlineLvl w:val="0"/>
    </w:pPr>
    <w:rPr>
      <w:b/>
      <w:bCs/>
      <w:color w:val="auto"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eastAsia="Times New Roman" w:hAnsi="Segoe UI" w:cs="Segoe UI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color w:val="000000"/>
      <w:sz w:val="24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color w:val="000000"/>
      <w:sz w:val="24"/>
    </w:rPr>
  </w:style>
  <w:style w:type="character" w:styleId="Hyperlink">
    <w:name w:val="Hyperlink"/>
    <w:basedOn w:val="DefaultParagraphFont"/>
    <w:uiPriority w:val="99"/>
    <w:unhideWhenUsed/>
    <w:rsid w:val="00915B0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15B0C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052D2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E73D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0080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628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7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92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www.netdevmike.com/about" TargetMode="External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s://www.netdevmike.com/project/identity-services-engineer-portal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netdevmike.com/about" TargetMode="External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netdevmike.com/" TargetMode="External"/><Relationship Id="rId20" Type="http://schemas.openxmlformats.org/officeDocument/2006/relationships/hyperlink" Target="https://www.netdevmike.com/project/configuration-compliance-for-ansible-automation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mailto:chararam@outlook.com" TargetMode="External"/><Relationship Id="rId23" Type="http://schemas.openxmlformats.org/officeDocument/2006/relationships/header" Target="header1.xml"/><Relationship Id="rId28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hyperlink" Target="https://www.netdevmike.com/portfolio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acm.org/" TargetMode="External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D0E3F5-884E-4127-8B54-6F52CCD071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2</Words>
  <Characters>400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2</cp:revision>
  <dcterms:created xsi:type="dcterms:W3CDTF">2020-01-18T00:15:00Z</dcterms:created>
  <dcterms:modified xsi:type="dcterms:W3CDTF">2022-01-20T19:24:00Z</dcterms:modified>
</cp:coreProperties>
</file>